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D4DD" w14:textId="5CCBBFF7" w:rsidR="00446730" w:rsidRDefault="00446730" w:rsidP="00446730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>Azure 70-</w:t>
      </w:r>
      <w:r w:rsidR="00E75AE3">
        <w:rPr>
          <w:sz w:val="56"/>
          <w:szCs w:val="56"/>
        </w:rPr>
        <w:t>777</w:t>
      </w:r>
      <w:r w:rsidRPr="00FF197E">
        <w:rPr>
          <w:sz w:val="56"/>
          <w:szCs w:val="56"/>
        </w:rPr>
        <w:t xml:space="preserve"> </w:t>
      </w:r>
      <w:r w:rsidR="002E1D36">
        <w:rPr>
          <w:sz w:val="56"/>
          <w:szCs w:val="56"/>
        </w:rPr>
        <w:t>Data &amp; Cloud Skill Up</w:t>
      </w:r>
      <w:r w:rsidRPr="00FF197E">
        <w:rPr>
          <w:sz w:val="56"/>
          <w:szCs w:val="56"/>
        </w:rPr>
        <w:t xml:space="preserve"> </w:t>
      </w:r>
    </w:p>
    <w:p w14:paraId="133BD3AA" w14:textId="166F67F2" w:rsidR="00446730" w:rsidRPr="00446730" w:rsidRDefault="00446730" w:rsidP="00446730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 xml:space="preserve">Day </w:t>
      </w:r>
      <w:r>
        <w:rPr>
          <w:b/>
          <w:sz w:val="48"/>
          <w:szCs w:val="48"/>
        </w:rPr>
        <w:t>1:</w:t>
      </w:r>
      <w:proofErr w:type="gramStart"/>
      <w:r w:rsidRPr="001C7142">
        <w:rPr>
          <w:sz w:val="48"/>
          <w:szCs w:val="48"/>
        </w:rPr>
        <w:t xml:space="preserve">   </w:t>
      </w:r>
      <w:r w:rsidR="007C047B" w:rsidRPr="007C047B">
        <w:rPr>
          <w:color w:val="C00000"/>
          <w:sz w:val="48"/>
          <w:szCs w:val="48"/>
        </w:rPr>
        <w:t>{</w:t>
      </w:r>
      <w:proofErr w:type="gramEnd"/>
      <w:r w:rsidR="007C047B" w:rsidRPr="007C047B">
        <w:rPr>
          <w:color w:val="C00000"/>
          <w:sz w:val="48"/>
          <w:szCs w:val="48"/>
        </w:rPr>
        <w:t xml:space="preserve">Insert Date} </w:t>
      </w:r>
    </w:p>
    <w:p w14:paraId="22DF699E" w14:textId="77777777" w:rsidR="007C047B" w:rsidRPr="007C047B" w:rsidRDefault="007C047B" w:rsidP="007C047B">
      <w:pPr>
        <w:spacing w:after="0"/>
        <w:jc w:val="center"/>
        <w:rPr>
          <w:color w:val="C00000"/>
          <w:sz w:val="48"/>
          <w:szCs w:val="48"/>
        </w:rPr>
      </w:pPr>
      <w:r w:rsidRPr="007C047B">
        <w:rPr>
          <w:color w:val="C00000"/>
          <w:sz w:val="48"/>
          <w:szCs w:val="48"/>
        </w:rPr>
        <w:t xml:space="preserve">{Insert Location} </w:t>
      </w:r>
    </w:p>
    <w:p w14:paraId="449E34F3" w14:textId="54DB73C6" w:rsidR="00E75AE3" w:rsidRPr="00BB5F23" w:rsidRDefault="00E75AE3" w:rsidP="00AF18EB">
      <w:pPr>
        <w:spacing w:after="0"/>
        <w:jc w:val="center"/>
        <w:rPr>
          <w:sz w:val="36"/>
          <w:szCs w:val="36"/>
        </w:rPr>
      </w:pPr>
      <w:bookmarkStart w:id="0" w:name="_GoBack"/>
      <w:bookmarkEnd w:id="0"/>
      <w:proofErr w:type="spellStart"/>
      <w:r w:rsidRPr="00BB5F23">
        <w:rPr>
          <w:sz w:val="36"/>
          <w:szCs w:val="36"/>
        </w:rPr>
        <w:t>WiFi</w:t>
      </w:r>
      <w:proofErr w:type="spellEnd"/>
      <w:r w:rsidRPr="00BB5F23">
        <w:rPr>
          <w:sz w:val="36"/>
          <w:szCs w:val="36"/>
        </w:rPr>
        <w:t xml:space="preserve"> Code: </w:t>
      </w:r>
      <w:bookmarkStart w:id="1" w:name="_Hlk505870861"/>
      <w:r w:rsidRPr="00BB5F23">
        <w:rPr>
          <w:sz w:val="36"/>
          <w:szCs w:val="36"/>
        </w:rPr>
        <w:t>MSFTGUEST</w:t>
      </w:r>
      <w:bookmarkEnd w:id="1"/>
    </w:p>
    <w:p w14:paraId="237470C7" w14:textId="0420DD31" w:rsidR="005A2ECA" w:rsidRPr="00BB5F23" w:rsidRDefault="00A96C11" w:rsidP="005A2ECA">
      <w:pPr>
        <w:spacing w:after="0"/>
        <w:jc w:val="center"/>
        <w:rPr>
          <w:sz w:val="36"/>
          <w:szCs w:val="36"/>
        </w:rPr>
      </w:pPr>
      <w:proofErr w:type="spellStart"/>
      <w:r w:rsidRPr="00BB5F23">
        <w:rPr>
          <w:sz w:val="36"/>
          <w:szCs w:val="36"/>
        </w:rPr>
        <w:t>WiFi</w:t>
      </w:r>
      <w:proofErr w:type="spellEnd"/>
      <w:r w:rsidRPr="00BB5F23">
        <w:rPr>
          <w:sz w:val="36"/>
          <w:szCs w:val="36"/>
        </w:rPr>
        <w:t xml:space="preserve"> Password: </w:t>
      </w:r>
      <w:r w:rsidR="00A03CA7" w:rsidRPr="00AF18EB">
        <w:rPr>
          <w:color w:val="C00000"/>
          <w:sz w:val="36"/>
          <w:szCs w:val="36"/>
        </w:rPr>
        <w:t xml:space="preserve">{Insert </w:t>
      </w:r>
      <w:proofErr w:type="spellStart"/>
      <w:r w:rsidR="00A03CA7" w:rsidRPr="00AF18EB">
        <w:rPr>
          <w:color w:val="C00000"/>
          <w:sz w:val="36"/>
          <w:szCs w:val="36"/>
        </w:rPr>
        <w:t>Wifi</w:t>
      </w:r>
      <w:proofErr w:type="spellEnd"/>
      <w:r w:rsidR="00A03CA7" w:rsidRPr="00AF18EB">
        <w:rPr>
          <w:color w:val="C00000"/>
          <w:sz w:val="36"/>
          <w:szCs w:val="36"/>
        </w:rPr>
        <w:t xml:space="preserve"> Code}</w:t>
      </w:r>
    </w:p>
    <w:p w14:paraId="62CD4196" w14:textId="7058CDE0" w:rsidR="006046C4" w:rsidRPr="00BB5F23" w:rsidRDefault="00E75AE3" w:rsidP="005A2ECA">
      <w:pPr>
        <w:spacing w:after="0"/>
        <w:jc w:val="center"/>
        <w:rPr>
          <w:sz w:val="36"/>
          <w:szCs w:val="36"/>
        </w:rPr>
      </w:pPr>
      <w:bookmarkStart w:id="2" w:name="_Hlk511744564"/>
      <w:r w:rsidRPr="00BB5F23">
        <w:rPr>
          <w:sz w:val="36"/>
          <w:szCs w:val="36"/>
        </w:rPr>
        <w:t>Socialize: #70-777</w:t>
      </w:r>
      <w:r w:rsidR="005A2ECA" w:rsidRPr="00BB5F23">
        <w:rPr>
          <w:sz w:val="36"/>
          <w:szCs w:val="36"/>
        </w:rPr>
        <w:t xml:space="preserve"> @</w:t>
      </w:r>
      <w:proofErr w:type="spellStart"/>
      <w:r w:rsidR="005A2ECA" w:rsidRPr="00BB5F23">
        <w:rPr>
          <w:sz w:val="36"/>
          <w:szCs w:val="36"/>
        </w:rPr>
        <w:t>ITProGuru</w:t>
      </w:r>
      <w:proofErr w:type="spellEnd"/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9850" w:type="dxa"/>
        <w:tblLook w:val="04A0" w:firstRow="1" w:lastRow="0" w:firstColumn="1" w:lastColumn="0" w:noHBand="0" w:noVBand="1"/>
      </w:tblPr>
      <w:tblGrid>
        <w:gridCol w:w="1569"/>
        <w:gridCol w:w="2880"/>
        <w:gridCol w:w="5401"/>
      </w:tblGrid>
      <w:tr w:rsidR="00F64630" w:rsidRPr="006046C4" w14:paraId="6C194AAA" w14:textId="77777777" w:rsidTr="008522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5401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</w:tcPr>
          <w:p w14:paraId="75925D39" w14:textId="22522000" w:rsidR="00F64630" w:rsidRPr="006046C4" w:rsidRDefault="00A576A3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akfast</w:t>
            </w:r>
          </w:p>
        </w:tc>
      </w:tr>
      <w:tr w:rsidR="00F64630" w:rsidRPr="006046C4" w14:paraId="4E399916" w14:textId="77777777" w:rsidTr="0085227E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BD2655B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  <w:hideMark/>
          </w:tcPr>
          <w:p w14:paraId="659CDF91" w14:textId="2B384621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576A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DD2E90" w:rsidRPr="006046C4" w14:paraId="4700C84A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51875BFA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  <w:hideMark/>
          </w:tcPr>
          <w:p w14:paraId="32BAE570" w14:textId="3F7DEEC8" w:rsidR="00DD2E90" w:rsidRPr="006046C4" w:rsidRDefault="00A576A3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genda Overview 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252F32" w:rsidRPr="006046C4" w14:paraId="102BEC16" w14:textId="77777777" w:rsidTr="0085227E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11086C8F" w14:textId="5026AB17" w:rsidR="00252F32" w:rsidRPr="006046C4" w:rsidRDefault="00252F32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 AM</w:t>
            </w:r>
          </w:p>
        </w:tc>
        <w:tc>
          <w:tcPr>
            <w:tcW w:w="2880" w:type="dxa"/>
            <w:noWrap/>
          </w:tcPr>
          <w:p w14:paraId="0B39606D" w14:textId="50E072D7" w:rsidR="00252F32" w:rsidRDefault="00252F3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</w:tcPr>
          <w:p w14:paraId="3334EB19" w14:textId="739B2409" w:rsidR="00252F32" w:rsidRDefault="00B97DB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ow to Present Cosmos DB</w:t>
            </w:r>
          </w:p>
        </w:tc>
      </w:tr>
      <w:tr w:rsidR="00B97DBD" w:rsidRPr="006046C4" w14:paraId="391ED546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648A0EA7" w14:textId="5EA4E27C" w:rsidR="00B97DBD" w:rsidRPr="006046C4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B97DBD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4DA286F5" w:rsidR="00B97DBD" w:rsidRPr="005243B1" w:rsidRDefault="00B97DBD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</w:tcPr>
          <w:p w14:paraId="65D50B49" w14:textId="73C6254C" w:rsidR="00B97DBD" w:rsidRPr="00B97DBD" w:rsidRDefault="00B97DBD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l World Scenarios/Case Studies </w:t>
            </w:r>
          </w:p>
        </w:tc>
      </w:tr>
      <w:tr w:rsidR="00B97DBD" w:rsidRPr="006046C4" w14:paraId="15A2CCEF" w14:textId="77777777" w:rsidTr="0085227E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shd w:val="clear" w:color="auto" w:fill="FFFF00"/>
            <w:noWrap/>
            <w:hideMark/>
          </w:tcPr>
          <w:p w14:paraId="0ACA5D2D" w14:textId="4B25543E" w:rsidR="00B97DBD" w:rsidRPr="006046C4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8281" w:type="dxa"/>
            <w:gridSpan w:val="2"/>
            <w:shd w:val="clear" w:color="auto" w:fill="FFFF00"/>
            <w:hideMark/>
          </w:tcPr>
          <w:p w14:paraId="106534AF" w14:textId="3938B3F0" w:rsidR="00B97DBD" w:rsidRPr="0085227E" w:rsidRDefault="000A67C6" w:rsidP="00B97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Labs/Lunch/Networking </w:t>
            </w:r>
            <w:r w:rsidR="00B97DBD"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 </w:t>
            </w:r>
          </w:p>
        </w:tc>
      </w:tr>
      <w:tr w:rsidR="00B97DBD" w:rsidRPr="006046C4" w14:paraId="330745C1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336DAC03" w14:textId="72E6EDFB" w:rsidR="00B97DBD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2880" w:type="dxa"/>
          </w:tcPr>
          <w:p w14:paraId="116CC4D0" w14:textId="45E655CF" w:rsidR="00B97DBD" w:rsidRPr="00B5256E" w:rsidRDefault="00B97DBD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</w:tcPr>
          <w:p w14:paraId="14C70B40" w14:textId="19880EE4" w:rsidR="00B97DBD" w:rsidRDefault="0085227E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U &amp; Throttling – What is it? How Do You Measure It? </w:t>
            </w:r>
          </w:p>
        </w:tc>
      </w:tr>
      <w:tr w:rsidR="0085227E" w:rsidRPr="006046C4" w14:paraId="11A57873" w14:textId="77777777" w:rsidTr="0085227E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shd w:val="clear" w:color="auto" w:fill="FFFF00"/>
            <w:noWrap/>
          </w:tcPr>
          <w:p w14:paraId="7E262C19" w14:textId="4233347E" w:rsidR="0085227E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15</w:t>
            </w:r>
            <w:r w:rsidR="0085227E"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8281" w:type="dxa"/>
            <w:gridSpan w:val="2"/>
            <w:shd w:val="clear" w:color="auto" w:fill="FFFF00"/>
          </w:tcPr>
          <w:p w14:paraId="77ABB757" w14:textId="0237DB41" w:rsidR="0085227E" w:rsidRPr="0085227E" w:rsidRDefault="0085227E" w:rsidP="008522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</w:pP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Break </w:t>
            </w:r>
          </w:p>
        </w:tc>
      </w:tr>
      <w:tr w:rsidR="0085227E" w:rsidRPr="006046C4" w14:paraId="075B4FAA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4B32D54A" w14:textId="2BC479FA" w:rsidR="0085227E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0 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2880" w:type="dxa"/>
          </w:tcPr>
          <w:p w14:paraId="782D5BAF" w14:textId="2F0A1996" w:rsidR="0085227E" w:rsidRPr="007032C7" w:rsidRDefault="0085227E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</w:tcPr>
          <w:p w14:paraId="7F2346AD" w14:textId="2B586E3A" w:rsidR="0085227E" w:rsidRDefault="00AC6689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Partitioning and 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ta Modeling  </w:t>
            </w:r>
          </w:p>
        </w:tc>
      </w:tr>
      <w:tr w:rsidR="0085227E" w:rsidRPr="006046C4" w14:paraId="56768255" w14:textId="77777777" w:rsidTr="0085227E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70947060" w14:textId="582AC643" w:rsidR="0085227E" w:rsidRDefault="00464736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0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2880" w:type="dxa"/>
          </w:tcPr>
          <w:p w14:paraId="09A7FF60" w14:textId="5302D74A" w:rsidR="0085227E" w:rsidRPr="007032C7" w:rsidRDefault="0085227E" w:rsidP="00B97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</w:tcPr>
          <w:p w14:paraId="0CFCB9F4" w14:textId="30D46A27" w:rsidR="0085227E" w:rsidRDefault="000A67C6" w:rsidP="00B97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bookmarkEnd w:id="2"/>
    <w:p w14:paraId="750078C2" w14:textId="77777777" w:rsidR="00A03CA7" w:rsidRPr="00AF18EB" w:rsidRDefault="00A03CA7" w:rsidP="00A03CA7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Evaluation Link</w:t>
      </w:r>
      <w:r w:rsidRPr="00AF18EB">
        <w:rPr>
          <w:sz w:val="24"/>
          <w:szCs w:val="24"/>
        </w:rPr>
        <w:t xml:space="preserve">: </w:t>
      </w:r>
      <w:r w:rsidRPr="00AF18EB">
        <w:rPr>
          <w:color w:val="C00000"/>
          <w:sz w:val="24"/>
          <w:szCs w:val="24"/>
        </w:rPr>
        <w:t>{Insert Evaluation Link}</w:t>
      </w:r>
    </w:p>
    <w:p w14:paraId="2E25AFED" w14:textId="1BFACAB8" w:rsidR="00A03CA7" w:rsidRPr="00AF18EB" w:rsidRDefault="00A03CA7" w:rsidP="00A03CA7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Content</w:t>
      </w:r>
      <w:r w:rsidRPr="00AF18EB">
        <w:rPr>
          <w:sz w:val="24"/>
          <w:szCs w:val="24"/>
        </w:rPr>
        <w:t xml:space="preserve">: </w:t>
      </w:r>
      <w:hyperlink r:id="rId7" w:history="1">
        <w:r w:rsidR="000A67C6" w:rsidRPr="00AF18EB">
          <w:rPr>
            <w:rStyle w:val="Hyperlink"/>
            <w:sz w:val="24"/>
            <w:szCs w:val="24"/>
          </w:rPr>
          <w:t>https://github.com/guruskill/70-777</w:t>
        </w:r>
      </w:hyperlink>
      <w:r w:rsidR="000A67C6" w:rsidRPr="00AF18EB">
        <w:rPr>
          <w:sz w:val="24"/>
          <w:szCs w:val="24"/>
        </w:rPr>
        <w:t xml:space="preserve"> </w:t>
      </w:r>
    </w:p>
    <w:p w14:paraId="6354475A" w14:textId="77777777" w:rsidR="003F11A8" w:rsidRPr="00A576A3" w:rsidRDefault="003F11A8" w:rsidP="003F11A8">
      <w:pPr>
        <w:spacing w:after="0"/>
        <w:rPr>
          <w:rFonts w:cs="Arial"/>
          <w:b/>
          <w:color w:val="0070C0"/>
        </w:rPr>
      </w:pPr>
    </w:p>
    <w:p w14:paraId="328C839A" w14:textId="77777777" w:rsidR="00A576A3" w:rsidRDefault="00A576A3" w:rsidP="00E75AE3">
      <w:pPr>
        <w:pStyle w:val="NormalWeb"/>
        <w:spacing w:before="0" w:beforeAutospacing="0" w:after="0" w:afterAutospacing="0"/>
        <w:rPr>
          <w:sz w:val="28"/>
          <w:szCs w:val="28"/>
        </w:rPr>
      </w:pPr>
    </w:p>
    <w:p w14:paraId="1046414B" w14:textId="54DF5606" w:rsidR="002B7489" w:rsidRPr="00A576A3" w:rsidRDefault="000D26FE" w:rsidP="00E75AE3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A576A3">
        <w:rPr>
          <w:sz w:val="28"/>
          <w:szCs w:val="28"/>
        </w:rPr>
        <w:br w:type="page"/>
      </w:r>
    </w:p>
    <w:p w14:paraId="17489843" w14:textId="77777777" w:rsidR="002E1D36" w:rsidRDefault="002E1D36" w:rsidP="002E1D36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</w:t>
      </w:r>
      <w:r>
        <w:rPr>
          <w:sz w:val="56"/>
          <w:szCs w:val="56"/>
        </w:rPr>
        <w:t>777</w:t>
      </w:r>
      <w:r w:rsidRPr="00FF197E">
        <w:rPr>
          <w:sz w:val="56"/>
          <w:szCs w:val="56"/>
        </w:rPr>
        <w:t xml:space="preserve"> </w:t>
      </w:r>
      <w:r>
        <w:rPr>
          <w:sz w:val="56"/>
          <w:szCs w:val="56"/>
        </w:rPr>
        <w:t>Data &amp; Cloud Skill Up</w:t>
      </w:r>
      <w:r w:rsidRPr="00FF197E">
        <w:rPr>
          <w:sz w:val="56"/>
          <w:szCs w:val="56"/>
        </w:rPr>
        <w:t xml:space="preserve"> </w:t>
      </w:r>
    </w:p>
    <w:p w14:paraId="76821BBB" w14:textId="511CE5C8" w:rsidR="004F3BD2" w:rsidRPr="00446730" w:rsidRDefault="004F3BD2" w:rsidP="004F3BD2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="00446730">
        <w:rPr>
          <w:b/>
          <w:sz w:val="48"/>
          <w:szCs w:val="48"/>
        </w:rPr>
        <w:t>:</w:t>
      </w:r>
      <w:proofErr w:type="gramStart"/>
      <w:r w:rsidRPr="001C7142">
        <w:rPr>
          <w:sz w:val="48"/>
          <w:szCs w:val="48"/>
        </w:rPr>
        <w:t xml:space="preserve">   </w:t>
      </w:r>
      <w:r w:rsidR="007C047B" w:rsidRPr="007C047B">
        <w:rPr>
          <w:color w:val="C00000"/>
          <w:sz w:val="48"/>
          <w:szCs w:val="48"/>
        </w:rPr>
        <w:t>{</w:t>
      </w:r>
      <w:proofErr w:type="gramEnd"/>
      <w:r w:rsidR="007C047B" w:rsidRPr="007C047B">
        <w:rPr>
          <w:color w:val="C00000"/>
          <w:sz w:val="48"/>
          <w:szCs w:val="48"/>
        </w:rPr>
        <w:t>Insert Date}</w:t>
      </w:r>
    </w:p>
    <w:p w14:paraId="4F1A8EC1" w14:textId="0B48728F" w:rsidR="00AF18EB" w:rsidRPr="007C047B" w:rsidRDefault="007C047B" w:rsidP="00AF18EB">
      <w:pPr>
        <w:spacing w:after="0"/>
        <w:jc w:val="center"/>
        <w:rPr>
          <w:color w:val="C00000"/>
          <w:sz w:val="48"/>
          <w:szCs w:val="48"/>
        </w:rPr>
      </w:pPr>
      <w:r w:rsidRPr="007C047B">
        <w:rPr>
          <w:color w:val="C00000"/>
          <w:sz w:val="48"/>
          <w:szCs w:val="48"/>
        </w:rPr>
        <w:t xml:space="preserve">{Insert Location} </w:t>
      </w:r>
    </w:p>
    <w:p w14:paraId="619E7226" w14:textId="77777777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proofErr w:type="spellStart"/>
      <w:r w:rsidRPr="00BB5F23">
        <w:rPr>
          <w:sz w:val="36"/>
          <w:szCs w:val="36"/>
        </w:rPr>
        <w:t>WiFi</w:t>
      </w:r>
      <w:proofErr w:type="spellEnd"/>
      <w:r w:rsidRPr="00BB5F23">
        <w:rPr>
          <w:sz w:val="36"/>
          <w:szCs w:val="36"/>
        </w:rPr>
        <w:t xml:space="preserve"> Code: MSFTGUEST</w:t>
      </w:r>
    </w:p>
    <w:p w14:paraId="168E10C5" w14:textId="0B4EAD37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proofErr w:type="spellStart"/>
      <w:r w:rsidRPr="00BB5F23">
        <w:rPr>
          <w:sz w:val="36"/>
          <w:szCs w:val="36"/>
        </w:rPr>
        <w:t>WiFi</w:t>
      </w:r>
      <w:proofErr w:type="spellEnd"/>
      <w:r w:rsidRPr="00BB5F23">
        <w:rPr>
          <w:sz w:val="36"/>
          <w:szCs w:val="36"/>
        </w:rPr>
        <w:t xml:space="preserve"> Password: </w:t>
      </w:r>
      <w:r w:rsidR="00AF18EB" w:rsidRPr="00AF18EB">
        <w:rPr>
          <w:color w:val="C00000"/>
          <w:sz w:val="36"/>
          <w:szCs w:val="36"/>
        </w:rPr>
        <w:t xml:space="preserve">{Insert </w:t>
      </w:r>
      <w:proofErr w:type="spellStart"/>
      <w:r w:rsidR="00AF18EB" w:rsidRPr="00AF18EB">
        <w:rPr>
          <w:color w:val="C00000"/>
          <w:sz w:val="36"/>
          <w:szCs w:val="36"/>
        </w:rPr>
        <w:t>Wifi</w:t>
      </w:r>
      <w:proofErr w:type="spellEnd"/>
      <w:r w:rsidR="00AF18EB" w:rsidRPr="00AF18EB">
        <w:rPr>
          <w:color w:val="C00000"/>
          <w:sz w:val="36"/>
          <w:szCs w:val="36"/>
        </w:rPr>
        <w:t xml:space="preserve"> Code}</w:t>
      </w:r>
    </w:p>
    <w:p w14:paraId="63261DCC" w14:textId="77777777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r w:rsidRPr="00BB5F23">
        <w:rPr>
          <w:sz w:val="36"/>
          <w:szCs w:val="36"/>
        </w:rPr>
        <w:t>Socialize: #70-777 @</w:t>
      </w:r>
      <w:proofErr w:type="spellStart"/>
      <w:r w:rsidRPr="00BB5F23">
        <w:rPr>
          <w:sz w:val="36"/>
          <w:szCs w:val="36"/>
        </w:rPr>
        <w:t>ITProGuru</w:t>
      </w:r>
      <w:proofErr w:type="spellEnd"/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4EB4F26E" w:rsidR="004F3BD2" w:rsidRPr="00186DAE" w:rsidRDefault="000A67C6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22502565" w:rsidR="004F3BD2" w:rsidRPr="00186DAE" w:rsidRDefault="00AC6689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41751E6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1461CDF5" w14:textId="18B6350C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00DBAF62" w:rsidR="004F3BD2" w:rsidRPr="00186DAE" w:rsidRDefault="00AE26C8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plication and Consistency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1EEA0459" w:rsidR="004F3BD2" w:rsidRPr="00186DAE" w:rsidRDefault="00AF18E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 w:rsidR="00C94FF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211DC555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39D9D5E4" w:rsidR="004F3BD2" w:rsidRPr="00AE26C8" w:rsidRDefault="00AE26C8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26C8">
              <w:rPr>
                <w:rFonts w:ascii="Calibri" w:eastAsia="Times New Roman" w:hAnsi="Calibri" w:cs="Calibri"/>
                <w:sz w:val="30"/>
                <w:szCs w:val="30"/>
              </w:rPr>
              <w:t>Azure Portal, Tooling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DF1CC6B" w:rsidR="004F3BD2" w:rsidRPr="00186DAE" w:rsidRDefault="00AF18E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2404B514" w:rsidR="004F3BD2" w:rsidRPr="00186DAE" w:rsidRDefault="000A67C6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Labs/Lunch/Networking </w:t>
            </w: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 </w:t>
            </w:r>
          </w:p>
        </w:tc>
      </w:tr>
      <w:tr w:rsidR="004F3BD2" w:rsidRPr="00186DAE" w14:paraId="1964C77B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057600D" w:rsidR="004F3BD2" w:rsidRPr="00186DAE" w:rsidRDefault="00AF18E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hideMark/>
          </w:tcPr>
          <w:p w14:paraId="31C5C5D1" w14:textId="78ADFBF1" w:rsidR="004F3BD2" w:rsidRPr="002B1AC2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B42B6A0" w14:textId="6FCC2A9C" w:rsidR="004F3BD2" w:rsidRPr="00AE26C8" w:rsidRDefault="00FC3547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C3547">
              <w:rPr>
                <w:rFonts w:ascii="Calibri" w:eastAsia="Times New Roman" w:hAnsi="Calibri" w:cs="Calibri"/>
                <w:sz w:val="30"/>
                <w:szCs w:val="30"/>
              </w:rPr>
              <w:t>Azure Cosmos DB’s Multi-API</w:t>
            </w:r>
          </w:p>
        </w:tc>
      </w:tr>
      <w:tr w:rsidR="0009510C" w:rsidRPr="00186DAE" w14:paraId="0146A45A" w14:textId="77777777" w:rsidTr="0009510C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3C6FEF5" w14:textId="1CD77A08" w:rsidR="0009510C" w:rsidRDefault="0009510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00 PM 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328707E5" w14:textId="7209EF8D" w:rsidR="0009510C" w:rsidRPr="00FC3547" w:rsidRDefault="0009510C" w:rsidP="000951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30"/>
                <w:szCs w:val="30"/>
              </w:rPr>
            </w:pP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Break </w:t>
            </w:r>
          </w:p>
        </w:tc>
      </w:tr>
      <w:tr w:rsidR="00C94FF9" w:rsidRPr="00186DAE" w14:paraId="774B3C3C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CCE290E" w14:textId="39079550" w:rsidR="00C94FF9" w:rsidRDefault="0009510C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</w:t>
            </w:r>
            <w:r w:rsidR="00310B4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C94FF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 </w:t>
            </w:r>
          </w:p>
        </w:tc>
        <w:tc>
          <w:tcPr>
            <w:tcW w:w="2790" w:type="dxa"/>
          </w:tcPr>
          <w:p w14:paraId="0C09F693" w14:textId="2476A649" w:rsidR="00C94FF9" w:rsidRDefault="00C94FF9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75451BDF" w14:textId="606A907D" w:rsidR="00C94FF9" w:rsidRDefault="000A67C6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AF18EB" w:rsidRPr="00186DAE" w14:paraId="4DD34C53" w14:textId="77777777" w:rsidTr="009E7A29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3B3938D" w14:textId="28B092CA" w:rsidR="00AF18EB" w:rsidRDefault="00AF18EB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</w:t>
            </w:r>
            <w:r w:rsidR="00310B4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2B305D58" w14:textId="77777777" w:rsidR="00AF18EB" w:rsidRDefault="00AF18EB" w:rsidP="00CE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7979B9A1" w14:textId="44542319" w:rsidR="00AF18EB" w:rsidRDefault="00AF18EB" w:rsidP="00CE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rap-Up/Closing Remarks</w:t>
            </w:r>
          </w:p>
        </w:tc>
      </w:tr>
    </w:tbl>
    <w:p w14:paraId="3856FCE3" w14:textId="783864BF" w:rsidR="00A96C11" w:rsidRPr="00AF18EB" w:rsidRDefault="004F3BD2" w:rsidP="00446730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Evaluation Link</w:t>
      </w:r>
      <w:r w:rsidRPr="00AF18EB">
        <w:rPr>
          <w:sz w:val="24"/>
          <w:szCs w:val="24"/>
        </w:rPr>
        <w:t>:</w:t>
      </w:r>
      <w:r w:rsidR="00E75AE3" w:rsidRPr="00AF18EB">
        <w:rPr>
          <w:sz w:val="24"/>
          <w:szCs w:val="24"/>
        </w:rPr>
        <w:t xml:space="preserve"> </w:t>
      </w:r>
      <w:r w:rsidR="000A67C6" w:rsidRPr="00AF18EB">
        <w:rPr>
          <w:color w:val="C00000"/>
          <w:sz w:val="24"/>
          <w:szCs w:val="24"/>
        </w:rPr>
        <w:t>{Insert Evaluation Link}</w:t>
      </w:r>
    </w:p>
    <w:p w14:paraId="4A37B506" w14:textId="6D614AE5" w:rsidR="00A03CA7" w:rsidRPr="00AF18EB" w:rsidRDefault="00A03CA7" w:rsidP="00446730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Content</w:t>
      </w:r>
      <w:r w:rsidRPr="00AF18EB">
        <w:rPr>
          <w:sz w:val="24"/>
          <w:szCs w:val="24"/>
        </w:rPr>
        <w:t xml:space="preserve">: </w:t>
      </w:r>
      <w:hyperlink r:id="rId10" w:history="1">
        <w:r w:rsidR="000A67C6" w:rsidRPr="00AF18EB">
          <w:rPr>
            <w:rStyle w:val="Hyperlink"/>
            <w:sz w:val="24"/>
            <w:szCs w:val="24"/>
          </w:rPr>
          <w:t>https://github.com/guruskill/70-777</w:t>
        </w:r>
      </w:hyperlink>
      <w:r w:rsidR="000A67C6" w:rsidRPr="00AF18EB">
        <w:rPr>
          <w:sz w:val="24"/>
          <w:szCs w:val="24"/>
        </w:rPr>
        <w:t xml:space="preserve"> </w:t>
      </w:r>
    </w:p>
    <w:p w14:paraId="27DB6974" w14:textId="77777777" w:rsidR="003F11A8" w:rsidRPr="00D909ED" w:rsidRDefault="003F11A8" w:rsidP="00446730">
      <w:pPr>
        <w:spacing w:after="0"/>
        <w:rPr>
          <w:rFonts w:ascii="Calibri" w:hAnsi="Calibri" w:cs="Calibri"/>
          <w:sz w:val="28"/>
          <w:szCs w:val="28"/>
        </w:rPr>
      </w:pP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60AF133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</w:p>
    <w:sectPr w:rsidR="002B7489" w:rsidRPr="00A96C11" w:rsidSect="005A2EC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44FE3" w14:textId="77777777" w:rsidR="00FB7574" w:rsidRDefault="00FB7574" w:rsidP="0042230D">
      <w:pPr>
        <w:spacing w:after="0" w:line="240" w:lineRule="auto"/>
      </w:pPr>
      <w:r>
        <w:separator/>
      </w:r>
    </w:p>
  </w:endnote>
  <w:endnote w:type="continuationSeparator" w:id="0">
    <w:p w14:paraId="19008201" w14:textId="77777777" w:rsidR="00FB7574" w:rsidRDefault="00FB7574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E5E35" w14:textId="77777777" w:rsidR="00FB7574" w:rsidRDefault="00FB7574" w:rsidP="0042230D">
      <w:pPr>
        <w:spacing w:after="0" w:line="240" w:lineRule="auto"/>
      </w:pPr>
      <w:r>
        <w:separator/>
      </w:r>
    </w:p>
  </w:footnote>
  <w:footnote w:type="continuationSeparator" w:id="0">
    <w:p w14:paraId="4892E3BC" w14:textId="77777777" w:rsidR="00FB7574" w:rsidRDefault="00FB7574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D17053"/>
    <w:multiLevelType w:val="hybridMultilevel"/>
    <w:tmpl w:val="E7AA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314CD"/>
    <w:rsid w:val="0009510C"/>
    <w:rsid w:val="000A67C6"/>
    <w:rsid w:val="000C53DA"/>
    <w:rsid w:val="000D26FE"/>
    <w:rsid w:val="000F18B2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52F32"/>
    <w:rsid w:val="00263DEB"/>
    <w:rsid w:val="00263F7F"/>
    <w:rsid w:val="0026404A"/>
    <w:rsid w:val="00275388"/>
    <w:rsid w:val="00296110"/>
    <w:rsid w:val="002A132A"/>
    <w:rsid w:val="002B1AC2"/>
    <w:rsid w:val="002B7489"/>
    <w:rsid w:val="002C0C44"/>
    <w:rsid w:val="002C0DEA"/>
    <w:rsid w:val="002D1C46"/>
    <w:rsid w:val="002D1FF4"/>
    <w:rsid w:val="002E1D36"/>
    <w:rsid w:val="002E2B4E"/>
    <w:rsid w:val="00303F53"/>
    <w:rsid w:val="00310B48"/>
    <w:rsid w:val="00316A07"/>
    <w:rsid w:val="00337802"/>
    <w:rsid w:val="0036251B"/>
    <w:rsid w:val="003706E2"/>
    <w:rsid w:val="00384039"/>
    <w:rsid w:val="003855F9"/>
    <w:rsid w:val="00390A1A"/>
    <w:rsid w:val="00394D11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3F11A8"/>
    <w:rsid w:val="004102B8"/>
    <w:rsid w:val="00417A3D"/>
    <w:rsid w:val="0042230D"/>
    <w:rsid w:val="004429EB"/>
    <w:rsid w:val="00446730"/>
    <w:rsid w:val="004546CD"/>
    <w:rsid w:val="00455C8A"/>
    <w:rsid w:val="00460D33"/>
    <w:rsid w:val="00464736"/>
    <w:rsid w:val="00483B82"/>
    <w:rsid w:val="00484D59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1066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7C047B"/>
    <w:rsid w:val="0080027D"/>
    <w:rsid w:val="008368CF"/>
    <w:rsid w:val="008507B1"/>
    <w:rsid w:val="0085227E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8F635D"/>
    <w:rsid w:val="00904E49"/>
    <w:rsid w:val="0090708E"/>
    <w:rsid w:val="0094072B"/>
    <w:rsid w:val="0094368F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03CA7"/>
    <w:rsid w:val="00A2279D"/>
    <w:rsid w:val="00A31AFC"/>
    <w:rsid w:val="00A34CB7"/>
    <w:rsid w:val="00A576A3"/>
    <w:rsid w:val="00A63E1C"/>
    <w:rsid w:val="00A96C11"/>
    <w:rsid w:val="00AC6689"/>
    <w:rsid w:val="00AC7CD5"/>
    <w:rsid w:val="00AE1477"/>
    <w:rsid w:val="00AE26C8"/>
    <w:rsid w:val="00AF112D"/>
    <w:rsid w:val="00AF18EB"/>
    <w:rsid w:val="00B20284"/>
    <w:rsid w:val="00B20F4F"/>
    <w:rsid w:val="00B25FD3"/>
    <w:rsid w:val="00B3062A"/>
    <w:rsid w:val="00B5256E"/>
    <w:rsid w:val="00B5321C"/>
    <w:rsid w:val="00B63BA6"/>
    <w:rsid w:val="00B979F2"/>
    <w:rsid w:val="00B97DBD"/>
    <w:rsid w:val="00BB5F23"/>
    <w:rsid w:val="00BC65FD"/>
    <w:rsid w:val="00BC71EF"/>
    <w:rsid w:val="00C33D0B"/>
    <w:rsid w:val="00C60EC2"/>
    <w:rsid w:val="00C652E3"/>
    <w:rsid w:val="00C70DEA"/>
    <w:rsid w:val="00C724AA"/>
    <w:rsid w:val="00C94FF9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75AE3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574"/>
    <w:rsid w:val="00FB79D8"/>
    <w:rsid w:val="00FC29F1"/>
    <w:rsid w:val="00FC3547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9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7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guruskill/70-777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github.com/guruskill/70-777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Halie Stinson</cp:lastModifiedBy>
  <cp:revision>2</cp:revision>
  <cp:lastPrinted>2017-10-11T00:57:00Z</cp:lastPrinted>
  <dcterms:created xsi:type="dcterms:W3CDTF">2018-04-18T17:37:00Z</dcterms:created>
  <dcterms:modified xsi:type="dcterms:W3CDTF">2018-04-18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